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  <w:r>
        <w:t xml:space="preserve">’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1" w:name="supplementary-materials"/>
    <w:p>
      <w:pPr>
        <w:pStyle w:val="Heading1"/>
      </w:pPr>
      <w:r>
        <w:t xml:space="preserve">Supplementary Materials</w:t>
      </w:r>
    </w:p>
    <w:bookmarkStart w:id="21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5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0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8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5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8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9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91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62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4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1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27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3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0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8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37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8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97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9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90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0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3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5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7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3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4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6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19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1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7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6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9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47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67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98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0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48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9.17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33</w:t>
            </w:r>
          </w:p>
        </w:tc>
      </w:tr>
      <w:tr>
        <w:trPr>
          <w:cantSplit/>
          <w:trHeight w:val="53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19</w:t>
            </w:r>
          </w:p>
        </w:tc>
      </w:tr>
      <w:tr>
        <w:trPr>
          <w:cantSplit/>
          <w:trHeight w:val="564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1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2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2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1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5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95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0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4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8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7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3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17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2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6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6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2.82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63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35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68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3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20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2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0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7.03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6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5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0" w:name="figures"/>
    <w:p>
      <w:pPr>
        <w:pStyle w:val="Heading2"/>
      </w:pPr>
      <w:r>
        <w:t xml:space="preserve">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Equivalence test for a model testing the effect of the publishing journal on articles’ supporting code availability." title="" id="23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data availability.." title="" id="26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year of publication title on articles’ supporting code availability." title="" id="29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on articles’ supporting data availability." title="" id="32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publishing journal’s five-year impact factor on articles’ supporting code availability." title="" id="35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year of publication on articles’ supporting data availability." title="" id="38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year of publication on articles’ supporting data availability.</w:t>
      </w:r>
    </w:p>
    <w:bookmarkEnd w:id="40"/>
    <w:bookmarkEnd w:id="41"/>
    <w:sectPr w:rsidR="00674C7E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Openness and computational reproducibility in plant pathology: where do we stand and a way forward’</dc:title>
  <dc:creator>Adam H. Sparks1,2,✉, Emerson M. Del Ponte3, Kaique S. Alves3, Zachary S. L. Foster4, and Niklaus J. Grünwald5</dc:creator>
  <cp:keywords/>
  <dcterms:created xsi:type="dcterms:W3CDTF">2022-07-05T03:15:07Z</dcterms:created>
  <dcterms:modified xsi:type="dcterms:W3CDTF">2022-07-05T03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